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ter Bielec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elec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40 West Lawrence Avenue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t.piezoelectric@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2934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om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